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7665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Tymek Omieci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Fryderyk Kondej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